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81856bf412c55812ef3ee09d4f9d2c4283b00c"/>
      <w:r>
        <w:rPr>
          <w:b/>
        </w:rPr>
        <w:t xml:space="preserve">ПРОТОКОЛ ЕЛЕКТРОННОГО АУКЦІОНУ № BSE001-UA-20240416-304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Б-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5.04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4Б-012 Металобрухт чорний</w:t>
      </w:r>
    </w:p>
    <w:p>
      <w:pPr>
        <w:numPr>
          <w:ilvl w:val="0"/>
          <w:numId w:val="1001"/>
        </w:numPr>
        <w:pStyle w:val="Compact"/>
      </w:pPr>
      <w:r>
        <w:t xml:space="preserve">Металобрухт чорний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2 711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 454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600,00 грн (вісім тисяч 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ОПТИМЕТ", ЄДРПОУ: 433986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СТАНДАРТ-АБ", ЄДРПОУ: 393499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АКТІОНОВ ОЛЕГ ОЛЕГОВИЧ, ІПН/РНОКПП (ФОП): 30904188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УПА "МЕТАПЛЕКС", ЄДРПОУ: 375670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172 711,6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176 2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4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172 711,6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176 2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4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172 711,6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176 2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4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172 711,65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5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176 2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8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2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4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ГРУПА "МЕТАПЛЕКС", ЄДРПОУ: 375670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775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770,00 грн (сімсот сім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1 000,00 грн (оди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20 000,00 грн (двісті двадц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4.2024 13:12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ГРУПА "МЕТАПЛЕКС", ЄДРПОУ: 3756709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05:14Z</dcterms:created>
  <dcterms:modified xsi:type="dcterms:W3CDTF">2024-05-18T2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